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aif eddi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kanic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Lavenon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avenon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7/2005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7271702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aifkanic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